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F23BE" w14:textId="77777777" w:rsidR="00491A87" w:rsidRPr="00194569" w:rsidRDefault="001D586D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CV </w:t>
      </w:r>
    </w:p>
    <w:p w14:paraId="5DFB048B" w14:textId="77777777" w:rsidR="00C61F99" w:rsidRPr="00194569" w:rsidRDefault="00C61F99" w:rsidP="00781FCC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>Personal Information</w:t>
      </w:r>
      <w:r w:rsidR="0027142C"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                                    </w:t>
      </w:r>
      <w:r w:rsidR="0027142C" w:rsidRPr="00194569"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t xml:space="preserve">                   </w:t>
      </w:r>
      <w:r w:rsidRPr="00194569"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t xml:space="preserve"> </w:t>
      </w:r>
      <w:r w:rsidR="0027142C" w:rsidRPr="00194569"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t xml:space="preserve">   </w:t>
      </w:r>
      <w:r w:rsidR="00C73B87"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t xml:space="preserve">         </w:t>
      </w:r>
      <w:r w:rsidR="00C73B87"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drawing>
          <wp:inline distT="0" distB="0" distL="0" distR="0" wp14:anchorId="5A52A079" wp14:editId="2EE323E4">
            <wp:extent cx="1266825" cy="1371600"/>
            <wp:effectExtent l="0" t="0" r="0" b="0"/>
            <wp:docPr id="1" name="Picture 1" descr="C:\Users\Ali\Desktop\27157275_526946414328326_175049163_n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\Desktop\27157275_526946414328326_175049163_n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3B87"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t xml:space="preserve"> </w:t>
      </w:r>
    </w:p>
    <w:p w14:paraId="01EA1E25" w14:textId="77777777" w:rsidR="001D586D" w:rsidRPr="00194569" w:rsidRDefault="00EA76E3">
      <w:pPr>
        <w:rPr>
          <w:rFonts w:asciiTheme="majorBidi" w:hAnsiTheme="majorBidi" w:cstheme="majorBidi"/>
          <w:sz w:val="28"/>
          <w:szCs w:val="28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>Name:</w:t>
      </w:r>
      <w:r w:rsidR="005D2C58" w:rsidRPr="00194569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proofErr w:type="gramStart"/>
      <w:r w:rsidR="005D2C58" w:rsidRPr="00194569">
        <w:rPr>
          <w:rFonts w:asciiTheme="majorBidi" w:hAnsiTheme="majorBidi" w:cstheme="majorBidi"/>
          <w:sz w:val="28"/>
          <w:szCs w:val="28"/>
        </w:rPr>
        <w:t>Liqaa</w:t>
      </w:r>
      <w:proofErr w:type="spellEnd"/>
      <w:r w:rsidR="005D2C58" w:rsidRPr="00194569">
        <w:rPr>
          <w:rFonts w:asciiTheme="majorBidi" w:hAnsiTheme="majorBidi" w:cstheme="majorBidi"/>
          <w:sz w:val="28"/>
          <w:szCs w:val="28"/>
        </w:rPr>
        <w:t xml:space="preserve"> </w:t>
      </w:r>
      <w:r w:rsidR="007918BA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7918BA">
        <w:rPr>
          <w:rFonts w:asciiTheme="majorBidi" w:hAnsiTheme="majorBidi" w:cstheme="majorBidi"/>
          <w:sz w:val="28"/>
          <w:szCs w:val="28"/>
        </w:rPr>
        <w:t>Habeb</w:t>
      </w:r>
      <w:proofErr w:type="spellEnd"/>
      <w:proofErr w:type="gramEnd"/>
      <w:r w:rsidR="001D586D" w:rsidRPr="00194569">
        <w:rPr>
          <w:rFonts w:asciiTheme="majorBidi" w:hAnsiTheme="majorBidi" w:cstheme="majorBidi"/>
          <w:sz w:val="28"/>
          <w:szCs w:val="28"/>
        </w:rPr>
        <w:t xml:space="preserve"> </w:t>
      </w:r>
      <w:r w:rsidR="005D2C58" w:rsidRPr="00194569">
        <w:rPr>
          <w:rFonts w:asciiTheme="majorBidi" w:hAnsiTheme="majorBidi" w:cstheme="majorBidi"/>
          <w:sz w:val="28"/>
          <w:szCs w:val="28"/>
        </w:rPr>
        <w:t xml:space="preserve">Al- </w:t>
      </w:r>
      <w:proofErr w:type="spellStart"/>
      <w:r w:rsidR="005D2C58" w:rsidRPr="00194569">
        <w:rPr>
          <w:rFonts w:asciiTheme="majorBidi" w:hAnsiTheme="majorBidi" w:cstheme="majorBidi"/>
          <w:sz w:val="28"/>
          <w:szCs w:val="28"/>
        </w:rPr>
        <w:t>Obay</w:t>
      </w:r>
      <w:r w:rsidR="00DD59C0" w:rsidRPr="00194569">
        <w:rPr>
          <w:rFonts w:asciiTheme="majorBidi" w:hAnsiTheme="majorBidi" w:cstheme="majorBidi"/>
          <w:sz w:val="28"/>
          <w:szCs w:val="28"/>
        </w:rPr>
        <w:t>di</w:t>
      </w:r>
      <w:proofErr w:type="spellEnd"/>
      <w:r w:rsidR="00DD59C0" w:rsidRPr="00194569">
        <w:rPr>
          <w:rFonts w:asciiTheme="majorBidi" w:hAnsiTheme="majorBidi" w:cstheme="majorBidi"/>
          <w:sz w:val="28"/>
          <w:szCs w:val="28"/>
        </w:rPr>
        <w:t xml:space="preserve"> </w:t>
      </w:r>
    </w:p>
    <w:p w14:paraId="0D931629" w14:textId="77777777" w:rsidR="00DD59C0" w:rsidRDefault="00DE7442" w:rsidP="009B148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Date</w:t>
      </w:r>
      <w:r w:rsidR="00EA76E3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of Birth</w:t>
      </w:r>
      <w:r w:rsidR="00EA76E3"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  <w:r w:rsidR="005D2C58" w:rsidRPr="00194569">
        <w:rPr>
          <w:rFonts w:asciiTheme="majorBidi" w:hAnsiTheme="majorBidi" w:cstheme="majorBidi"/>
          <w:sz w:val="28"/>
          <w:szCs w:val="28"/>
        </w:rPr>
        <w:t xml:space="preserve"> </w:t>
      </w:r>
      <w:r w:rsidR="009B1484" w:rsidRPr="00194569">
        <w:rPr>
          <w:rFonts w:asciiTheme="majorBidi" w:hAnsiTheme="majorBidi" w:cstheme="majorBidi"/>
          <w:sz w:val="28"/>
          <w:szCs w:val="28"/>
        </w:rPr>
        <w:t>29/1/1978</w:t>
      </w:r>
      <w:r w:rsidR="00DD59C0" w:rsidRPr="00194569">
        <w:rPr>
          <w:rFonts w:asciiTheme="majorBidi" w:hAnsiTheme="majorBidi" w:cstheme="majorBidi"/>
          <w:sz w:val="28"/>
          <w:szCs w:val="28"/>
        </w:rPr>
        <w:t xml:space="preserve"> </w:t>
      </w:r>
    </w:p>
    <w:p w14:paraId="5EC5D685" w14:textId="77777777" w:rsidR="00EA76E3" w:rsidRDefault="00EA76E3" w:rsidP="009B1484">
      <w:pPr>
        <w:rPr>
          <w:rFonts w:asciiTheme="majorBidi" w:hAnsiTheme="majorBidi" w:cstheme="majorBidi"/>
          <w:sz w:val="28"/>
          <w:szCs w:val="28"/>
        </w:rPr>
      </w:pPr>
      <w:r w:rsidRPr="00EA76E3">
        <w:rPr>
          <w:rFonts w:asciiTheme="majorBidi" w:hAnsiTheme="majorBidi" w:cstheme="majorBidi"/>
          <w:b/>
          <w:bCs/>
          <w:sz w:val="28"/>
          <w:szCs w:val="28"/>
          <w:u w:val="single"/>
        </w:rPr>
        <w:t>Gender</w:t>
      </w:r>
      <w:r>
        <w:rPr>
          <w:rFonts w:asciiTheme="majorBidi" w:hAnsiTheme="majorBidi" w:cstheme="majorBidi"/>
          <w:sz w:val="28"/>
          <w:szCs w:val="28"/>
        </w:rPr>
        <w:t xml:space="preserve">: </w:t>
      </w:r>
      <w:r w:rsidR="002F3D7E">
        <w:rPr>
          <w:rFonts w:asciiTheme="majorBidi" w:hAnsiTheme="majorBidi" w:cstheme="majorBidi"/>
          <w:sz w:val="28"/>
          <w:szCs w:val="28"/>
        </w:rPr>
        <w:t>Female</w:t>
      </w:r>
    </w:p>
    <w:p w14:paraId="66C3A2ED" w14:textId="77777777" w:rsidR="002F3D7E" w:rsidRPr="00194569" w:rsidRDefault="002F3D7E" w:rsidP="009B1484">
      <w:pPr>
        <w:rPr>
          <w:rFonts w:asciiTheme="majorBidi" w:hAnsiTheme="majorBidi" w:cstheme="majorBidi"/>
          <w:sz w:val="28"/>
          <w:szCs w:val="28"/>
        </w:rPr>
      </w:pPr>
      <w:r w:rsidRPr="002F3D7E">
        <w:rPr>
          <w:rFonts w:asciiTheme="majorBidi" w:hAnsiTheme="majorBidi" w:cstheme="majorBidi"/>
          <w:b/>
          <w:bCs/>
          <w:sz w:val="28"/>
          <w:szCs w:val="28"/>
          <w:u w:val="single"/>
        </w:rPr>
        <w:t>Citizenship</w:t>
      </w:r>
      <w:r>
        <w:rPr>
          <w:rFonts w:asciiTheme="majorBidi" w:hAnsiTheme="majorBidi" w:cstheme="majorBidi"/>
          <w:sz w:val="28"/>
          <w:szCs w:val="28"/>
        </w:rPr>
        <w:t>: Iraqi</w:t>
      </w:r>
    </w:p>
    <w:p w14:paraId="7A4E4C8A" w14:textId="77777777" w:rsidR="00DD59C0" w:rsidRPr="00194569" w:rsidRDefault="0054203E">
      <w:pPr>
        <w:rPr>
          <w:rFonts w:asciiTheme="majorBidi" w:hAnsiTheme="majorBidi" w:cstheme="majorBidi"/>
          <w:sz w:val="28"/>
          <w:szCs w:val="28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>Mobile:</w:t>
      </w:r>
      <w:r w:rsidR="008F0C3F"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 w:rsidR="00EE22F3" w:rsidRPr="00194569">
        <w:rPr>
          <w:rFonts w:asciiTheme="majorBidi" w:hAnsiTheme="majorBidi" w:cstheme="majorBidi"/>
          <w:sz w:val="28"/>
          <w:szCs w:val="28"/>
        </w:rPr>
        <w:t>07903244208,</w:t>
      </w:r>
      <w:r w:rsidR="00BD0516">
        <w:rPr>
          <w:rFonts w:asciiTheme="majorBidi" w:hAnsiTheme="majorBidi" w:cstheme="majorBidi"/>
          <w:sz w:val="28"/>
          <w:szCs w:val="28"/>
        </w:rPr>
        <w:t xml:space="preserve"> 0772743239</w:t>
      </w:r>
    </w:p>
    <w:p w14:paraId="28DB404C" w14:textId="77777777" w:rsidR="00B93C5B" w:rsidRPr="00194569" w:rsidRDefault="008C25D3" w:rsidP="00EA76E3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E-mail</w:t>
      </w:r>
      <w:r w:rsidR="00DD59C0"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  <w:r w:rsidR="00C61F99"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 w:rsidR="00DD59C0" w:rsidRPr="00194569">
        <w:rPr>
          <w:rFonts w:asciiTheme="majorBidi" w:hAnsiTheme="majorBidi" w:cstheme="majorBidi"/>
          <w:sz w:val="28"/>
          <w:szCs w:val="28"/>
        </w:rPr>
        <w:t xml:space="preserve"> </w:t>
      </w:r>
      <w:hyperlink r:id="rId7" w:history="1">
        <w:r w:rsidR="00EA76E3" w:rsidRPr="00DA6535">
          <w:rPr>
            <w:rStyle w:val="Hyperlink"/>
            <w:rFonts w:asciiTheme="majorBidi" w:hAnsiTheme="majorBidi" w:cstheme="majorBidi"/>
            <w:sz w:val="28"/>
            <w:szCs w:val="28"/>
          </w:rPr>
          <w:t>liqaahabeb@yahoo.com</w:t>
        </w:r>
      </w:hyperlink>
      <w:r w:rsidR="00EA76E3">
        <w:rPr>
          <w:rFonts w:asciiTheme="majorBidi" w:hAnsiTheme="majorBidi" w:cstheme="majorBidi"/>
          <w:sz w:val="28"/>
          <w:szCs w:val="28"/>
        </w:rPr>
        <w:t xml:space="preserve">  </w:t>
      </w:r>
      <w:r w:rsidR="00DD59C0" w:rsidRPr="00194569">
        <w:rPr>
          <w:rFonts w:asciiTheme="majorBidi" w:hAnsiTheme="majorBidi" w:cstheme="majorBidi"/>
          <w:sz w:val="28"/>
          <w:szCs w:val="28"/>
        </w:rPr>
        <w:t xml:space="preserve"> </w:t>
      </w:r>
      <w:r w:rsidR="00EA76E3">
        <w:rPr>
          <w:rFonts w:asciiTheme="majorBidi" w:hAnsiTheme="majorBidi" w:cstheme="majorBidi"/>
          <w:sz w:val="28"/>
          <w:szCs w:val="28"/>
        </w:rPr>
        <w:t xml:space="preserve">             </w:t>
      </w:r>
      <w:hyperlink r:id="rId8" w:history="1">
        <w:r w:rsidR="00EA76E3" w:rsidRPr="00DA6535">
          <w:rPr>
            <w:rStyle w:val="Hyperlink"/>
            <w:rFonts w:asciiTheme="majorBidi" w:hAnsiTheme="majorBidi" w:cstheme="majorBidi"/>
            <w:sz w:val="28"/>
            <w:szCs w:val="28"/>
          </w:rPr>
          <w:t>liqaahabeb00@gmail.com</w:t>
        </w:r>
      </w:hyperlink>
      <w:r w:rsidR="00EA76E3">
        <w:rPr>
          <w:rFonts w:asciiTheme="majorBidi" w:hAnsiTheme="majorBidi" w:cstheme="majorBidi"/>
          <w:sz w:val="28"/>
          <w:szCs w:val="28"/>
        </w:rPr>
        <w:t xml:space="preserve"> </w:t>
      </w:r>
    </w:p>
    <w:p w14:paraId="7E3E6851" w14:textId="77777777" w:rsidR="00A24A45" w:rsidRPr="00194569" w:rsidRDefault="00EA76E3">
      <w:pPr>
        <w:rPr>
          <w:rFonts w:asciiTheme="majorBidi" w:hAnsiTheme="majorBidi" w:cstheme="majorBidi"/>
          <w:sz w:val="28"/>
          <w:szCs w:val="28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>Address:</w:t>
      </w:r>
      <w:r w:rsidR="00A24A45" w:rsidRPr="00194569">
        <w:rPr>
          <w:rFonts w:asciiTheme="majorBidi" w:hAnsiTheme="majorBidi" w:cstheme="majorBidi"/>
          <w:sz w:val="28"/>
          <w:szCs w:val="28"/>
        </w:rPr>
        <w:t xml:space="preserve"> Iraq /</w:t>
      </w:r>
      <w:proofErr w:type="spellStart"/>
      <w:r w:rsidR="00A24A45" w:rsidRPr="00194569">
        <w:rPr>
          <w:rFonts w:asciiTheme="majorBidi" w:hAnsiTheme="majorBidi" w:cstheme="majorBidi"/>
          <w:sz w:val="28"/>
          <w:szCs w:val="28"/>
        </w:rPr>
        <w:t>Diyala</w:t>
      </w:r>
      <w:proofErr w:type="spellEnd"/>
      <w:r w:rsidR="00A24A45" w:rsidRPr="00194569">
        <w:rPr>
          <w:rFonts w:asciiTheme="majorBidi" w:hAnsiTheme="majorBidi" w:cstheme="majorBidi"/>
          <w:sz w:val="28"/>
          <w:szCs w:val="28"/>
        </w:rPr>
        <w:t xml:space="preserve"> governorate</w:t>
      </w:r>
    </w:p>
    <w:p w14:paraId="2F7051E3" w14:textId="31F9BDAB" w:rsidR="00A91347" w:rsidRDefault="00B36A17" w:rsidP="00A91347">
      <w:pPr>
        <w:rPr>
          <w:rFonts w:asciiTheme="majorBidi" w:hAnsiTheme="majorBidi" w:cstheme="majorBidi"/>
          <w:sz w:val="28"/>
          <w:szCs w:val="28"/>
        </w:rPr>
      </w:pPr>
      <w:r w:rsidRPr="00B36A17">
        <w:rPr>
          <w:rFonts w:asciiTheme="majorBidi" w:hAnsiTheme="majorBidi" w:cstheme="majorBidi"/>
          <w:b/>
          <w:bCs/>
          <w:i/>
          <w:iCs/>
          <w:sz w:val="28"/>
          <w:szCs w:val="28"/>
        </w:rPr>
        <w:t xml:space="preserve">Experience in higher </w:t>
      </w:r>
      <w:r w:rsidR="009627D6" w:rsidRPr="00B36A17">
        <w:rPr>
          <w:rFonts w:asciiTheme="majorBidi" w:hAnsiTheme="majorBidi" w:cstheme="majorBidi"/>
          <w:b/>
          <w:bCs/>
          <w:i/>
          <w:iCs/>
          <w:sz w:val="28"/>
          <w:szCs w:val="28"/>
        </w:rPr>
        <w:t>education</w:t>
      </w:r>
      <w:r w:rsidR="009627D6">
        <w:rPr>
          <w:rFonts w:asciiTheme="majorBidi" w:hAnsiTheme="majorBidi" w:cstheme="majorBidi"/>
          <w:sz w:val="28"/>
          <w:szCs w:val="28"/>
        </w:rPr>
        <w:t>:</w:t>
      </w:r>
      <w:r>
        <w:rPr>
          <w:rFonts w:asciiTheme="majorBidi" w:hAnsiTheme="majorBidi" w:cstheme="majorBidi"/>
          <w:sz w:val="28"/>
          <w:szCs w:val="28"/>
        </w:rPr>
        <w:t xml:space="preserve"> from 2008 till now.</w:t>
      </w:r>
    </w:p>
    <w:p w14:paraId="54EE22F6" w14:textId="722A7CE2" w:rsidR="009627D6" w:rsidRDefault="009627D6" w:rsidP="00A91347">
      <w:pPr>
        <w:rPr>
          <w:rFonts w:asciiTheme="majorBidi" w:hAnsiTheme="majorBidi" w:cstheme="majorBidi"/>
          <w:sz w:val="28"/>
          <w:szCs w:val="28"/>
        </w:rPr>
      </w:pPr>
      <w:r w:rsidRPr="009627D6">
        <w:rPr>
          <w:rFonts w:asciiTheme="majorBidi" w:hAnsiTheme="majorBidi" w:cstheme="majorBidi"/>
          <w:b/>
          <w:bCs/>
          <w:sz w:val="28"/>
          <w:szCs w:val="28"/>
          <w:u w:val="single"/>
        </w:rPr>
        <w:t>Languages</w:t>
      </w:r>
      <w:r>
        <w:rPr>
          <w:rFonts w:asciiTheme="majorBidi" w:hAnsiTheme="majorBidi" w:cstheme="majorBidi"/>
          <w:sz w:val="28"/>
          <w:szCs w:val="28"/>
        </w:rPr>
        <w:t>: Arabic= first language</w:t>
      </w:r>
    </w:p>
    <w:p w14:paraId="6305E788" w14:textId="69EB1BE1" w:rsidR="009627D6" w:rsidRPr="00194569" w:rsidRDefault="009627D6" w:rsidP="00A91347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                  English= Advanced</w:t>
      </w:r>
    </w:p>
    <w:p w14:paraId="75BF4DFF" w14:textId="09F5E22D" w:rsidR="00DD59C0" w:rsidRDefault="00DD59C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Edu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3"/>
      </w:tblGrid>
      <w:tr w:rsidR="00A91347" w:rsidRPr="00A91347" w14:paraId="39D1D145" w14:textId="77777777" w:rsidTr="00A91347">
        <w:tc>
          <w:tcPr>
            <w:tcW w:w="9963" w:type="dxa"/>
          </w:tcPr>
          <w:p w14:paraId="39C49D05" w14:textId="77777777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</w:p>
          <w:p w14:paraId="67EED8E7" w14:textId="77777777" w:rsidR="00AF36E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r w:rsidRPr="00A91347">
              <w:rPr>
                <w:rFonts w:asciiTheme="majorBidi" w:hAnsiTheme="majorBidi" w:cstheme="majorBidi"/>
                <w:sz w:val="28"/>
                <w:szCs w:val="28"/>
              </w:rPr>
              <w:t xml:space="preserve">Bachelor </w:t>
            </w:r>
            <w:r w:rsidR="00AF36E7">
              <w:rPr>
                <w:rFonts w:asciiTheme="majorBidi" w:hAnsiTheme="majorBidi" w:cstheme="majorBidi"/>
                <w:sz w:val="28"/>
                <w:szCs w:val="28"/>
              </w:rPr>
              <w:t xml:space="preserve">of English language </w:t>
            </w:r>
          </w:p>
          <w:p w14:paraId="46C895B1" w14:textId="740A2408" w:rsidR="00A91347" w:rsidRPr="00A91347" w:rsidRDefault="00AF36E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/</w:t>
            </w:r>
            <w:r w:rsidR="00A91347" w:rsidRPr="00A91347">
              <w:rPr>
                <w:rFonts w:asciiTheme="majorBidi" w:hAnsiTheme="majorBidi" w:cstheme="majorBidi"/>
                <w:sz w:val="28"/>
                <w:szCs w:val="28"/>
              </w:rPr>
              <w:t xml:space="preserve"> English Department – University of </w:t>
            </w:r>
            <w:proofErr w:type="spellStart"/>
            <w:r w:rsidR="009627D6" w:rsidRPr="00A91347">
              <w:rPr>
                <w:rFonts w:asciiTheme="majorBidi" w:hAnsiTheme="majorBidi" w:cstheme="majorBidi"/>
                <w:sz w:val="28"/>
                <w:szCs w:val="28"/>
              </w:rPr>
              <w:t>Diyala</w:t>
            </w:r>
            <w:proofErr w:type="spellEnd"/>
            <w:r w:rsidR="009627D6" w:rsidRPr="00A91347">
              <w:rPr>
                <w:rFonts w:asciiTheme="majorBidi" w:hAnsiTheme="majorBidi" w:cstheme="majorBidi"/>
                <w:sz w:val="28"/>
                <w:szCs w:val="28"/>
              </w:rPr>
              <w:t>, 2004</w:t>
            </w:r>
            <w:r w:rsidR="00A91347" w:rsidRPr="00A91347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14:paraId="34624A86" w14:textId="77777777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</w:p>
        </w:tc>
      </w:tr>
      <w:tr w:rsidR="00A91347" w:rsidRPr="00A91347" w14:paraId="1D7E9935" w14:textId="77777777" w:rsidTr="00A91347">
        <w:tc>
          <w:tcPr>
            <w:tcW w:w="9963" w:type="dxa"/>
          </w:tcPr>
          <w:p w14:paraId="05A2B3BA" w14:textId="03237E92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A91347">
              <w:rPr>
                <w:rFonts w:asciiTheme="majorBidi" w:hAnsiTheme="majorBidi" w:cstheme="majorBidi"/>
                <w:sz w:val="28"/>
                <w:szCs w:val="28"/>
              </w:rPr>
              <w:t xml:space="preserve">MA in Methods of Teaching English as a Second or Foreign Language/University of </w:t>
            </w:r>
            <w:proofErr w:type="spellStart"/>
            <w:r w:rsidRPr="00A91347">
              <w:rPr>
                <w:rFonts w:asciiTheme="majorBidi" w:hAnsiTheme="majorBidi" w:cstheme="majorBidi"/>
                <w:sz w:val="28"/>
                <w:szCs w:val="28"/>
              </w:rPr>
              <w:t>Diyala</w:t>
            </w:r>
            <w:proofErr w:type="spellEnd"/>
            <w:r w:rsidRPr="00A91347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  <w:r w:rsidRPr="00A91347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07.</w:t>
            </w:r>
          </w:p>
          <w:p w14:paraId="4DD58FEE" w14:textId="77777777" w:rsidR="00A91347" w:rsidRPr="0045014D" w:rsidRDefault="00A91347" w:rsidP="00A91347">
            <w:pPr>
              <w:jc w:val="lowKashida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45014D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The Title of the Theses  </w:t>
            </w:r>
          </w:p>
          <w:p w14:paraId="41560EB2" w14:textId="681095D2" w:rsidR="00A91347" w:rsidRPr="00D62BBF" w:rsidRDefault="00A91347" w:rsidP="00D62BBF">
            <w:pPr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r w:rsidRPr="00A91347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Iraqi EFL College Students’ Performance in English Word Formation Processes: Problems and Remedial work </w:t>
            </w:r>
            <w:r w:rsidRPr="00A91347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A91347" w:rsidRPr="00A91347" w14:paraId="4CED77F8" w14:textId="77777777" w:rsidTr="00A91347">
        <w:tc>
          <w:tcPr>
            <w:tcW w:w="9963" w:type="dxa"/>
          </w:tcPr>
          <w:p w14:paraId="056053AF" w14:textId="77777777" w:rsidR="00A91347" w:rsidRPr="00A91347" w:rsidRDefault="00A91347" w:rsidP="00A91347">
            <w:pPr>
              <w:pStyle w:val="ListParagraph"/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5B7719BE" w14:textId="103DF962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r w:rsidRPr="00A91347">
              <w:rPr>
                <w:rFonts w:asciiTheme="majorBidi" w:hAnsiTheme="majorBidi" w:cstheme="majorBidi"/>
                <w:sz w:val="28"/>
                <w:szCs w:val="28"/>
              </w:rPr>
              <w:t xml:space="preserve">Teacher training course “Shaping the way we teach </w:t>
            </w:r>
            <w:r w:rsidR="0045014D" w:rsidRPr="00A91347">
              <w:rPr>
                <w:rFonts w:asciiTheme="majorBidi" w:hAnsiTheme="majorBidi" w:cstheme="majorBidi"/>
                <w:sz w:val="28"/>
                <w:szCs w:val="28"/>
              </w:rPr>
              <w:t>English” /</w:t>
            </w:r>
            <w:r w:rsidRPr="00A91347">
              <w:rPr>
                <w:rFonts w:asciiTheme="majorBidi" w:hAnsiTheme="majorBidi" w:cstheme="majorBidi"/>
                <w:sz w:val="28"/>
                <w:szCs w:val="28"/>
              </w:rPr>
              <w:t xml:space="preserve"> University of Oregon  </w:t>
            </w:r>
          </w:p>
          <w:p w14:paraId="1CC8583A" w14:textId="77777777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</w:p>
        </w:tc>
      </w:tr>
      <w:tr w:rsidR="00A91347" w:rsidRPr="00A91347" w14:paraId="6AA4F6C7" w14:textId="77777777" w:rsidTr="00A91347">
        <w:tc>
          <w:tcPr>
            <w:tcW w:w="9963" w:type="dxa"/>
          </w:tcPr>
          <w:p w14:paraId="430D6848" w14:textId="77777777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r w:rsidRPr="008F526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hD in philosophy of education and psychology</w:t>
            </w:r>
            <w:r w:rsidRPr="00A91347">
              <w:rPr>
                <w:rFonts w:asciiTheme="majorBidi" w:hAnsiTheme="majorBidi" w:cstheme="majorBidi"/>
                <w:sz w:val="28"/>
                <w:szCs w:val="28"/>
              </w:rPr>
              <w:t>/Methods of teaching English /University of Baghdad 2014.</w:t>
            </w:r>
            <w:bookmarkStart w:id="0" w:name="_GoBack"/>
            <w:bookmarkEnd w:id="0"/>
          </w:p>
          <w:p w14:paraId="74666865" w14:textId="77777777" w:rsidR="00A91347" w:rsidRPr="0045014D" w:rsidRDefault="00A91347" w:rsidP="00A91347">
            <w:pPr>
              <w:jc w:val="lowKashida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5014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 xml:space="preserve">The Title of the Desertion  </w:t>
            </w:r>
          </w:p>
          <w:p w14:paraId="17BFED85" w14:textId="77777777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A91347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he Impact of Action Research Program on EFL Student- Teachers’ Teaching Practice and Students’ Achievement in English</w:t>
            </w:r>
          </w:p>
          <w:p w14:paraId="4D204933" w14:textId="77777777" w:rsidR="00A91347" w:rsidRPr="00A91347" w:rsidRDefault="00A91347" w:rsidP="00A91347">
            <w:pPr>
              <w:jc w:val="lowKashida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</w:p>
        </w:tc>
      </w:tr>
    </w:tbl>
    <w:p w14:paraId="0C723A09" w14:textId="77777777" w:rsidR="008F0C3F" w:rsidRPr="00194569" w:rsidRDefault="00B93C5B" w:rsidP="008F0C3F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lastRenderedPageBreak/>
        <w:t xml:space="preserve">Current </w:t>
      </w:r>
      <w:r w:rsidR="008F0C3F"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Work  </w:t>
      </w:r>
    </w:p>
    <w:p w14:paraId="15292B09" w14:textId="77777777" w:rsidR="008F0C3F" w:rsidRPr="00194569" w:rsidRDefault="00B93C5B" w:rsidP="00BD0516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ssistant Professor</w:t>
      </w:r>
      <w:r w:rsidR="00BD0516">
        <w:rPr>
          <w:rFonts w:asciiTheme="majorBidi" w:hAnsiTheme="majorBidi" w:cstheme="majorBidi"/>
          <w:sz w:val="28"/>
          <w:szCs w:val="28"/>
        </w:rPr>
        <w:t xml:space="preserve">/ </w:t>
      </w:r>
      <w:r w:rsidR="009B1484" w:rsidRPr="00194569">
        <w:rPr>
          <w:rFonts w:asciiTheme="majorBidi" w:hAnsiTheme="majorBidi" w:cstheme="majorBidi"/>
          <w:sz w:val="28"/>
          <w:szCs w:val="28"/>
        </w:rPr>
        <w:t xml:space="preserve">University </w:t>
      </w:r>
      <w:r w:rsidRPr="00194569">
        <w:rPr>
          <w:rFonts w:asciiTheme="majorBidi" w:hAnsiTheme="majorBidi" w:cstheme="majorBidi"/>
          <w:sz w:val="28"/>
          <w:szCs w:val="28"/>
        </w:rPr>
        <w:t>of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194569">
        <w:rPr>
          <w:rFonts w:asciiTheme="majorBidi" w:hAnsiTheme="majorBidi" w:cstheme="majorBidi"/>
          <w:sz w:val="28"/>
          <w:szCs w:val="28"/>
        </w:rPr>
        <w:t>Diyala</w:t>
      </w:r>
      <w:proofErr w:type="spellEnd"/>
      <w:r w:rsidR="008F0C3F" w:rsidRPr="00194569">
        <w:rPr>
          <w:rFonts w:asciiTheme="majorBidi" w:hAnsiTheme="majorBidi" w:cstheme="majorBidi"/>
          <w:sz w:val="28"/>
          <w:szCs w:val="28"/>
        </w:rPr>
        <w:t xml:space="preserve"> </w:t>
      </w:r>
      <w:r w:rsidR="004A6DB6" w:rsidRPr="00194569">
        <w:rPr>
          <w:rFonts w:asciiTheme="majorBidi" w:hAnsiTheme="majorBidi" w:cstheme="majorBidi"/>
          <w:sz w:val="28"/>
          <w:szCs w:val="28"/>
        </w:rPr>
        <w:t>/College of Education for Human Sciences/ English Department</w:t>
      </w:r>
      <w:r w:rsidR="008F0C3F" w:rsidRPr="00194569">
        <w:rPr>
          <w:rFonts w:asciiTheme="majorBidi" w:hAnsiTheme="majorBidi" w:cstheme="majorBidi"/>
          <w:sz w:val="28"/>
          <w:szCs w:val="28"/>
        </w:rPr>
        <w:t xml:space="preserve"> </w:t>
      </w:r>
    </w:p>
    <w:p w14:paraId="6764C1D9" w14:textId="3D424E76" w:rsidR="00D0620E" w:rsidRDefault="00D0620E" w:rsidP="00C61F9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Conferences </w:t>
      </w:r>
    </w:p>
    <w:p w14:paraId="33C8D724" w14:textId="3AF2447D" w:rsidR="009108E4" w:rsidRDefault="009108E4" w:rsidP="00C61F9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8055"/>
      </w:tblGrid>
      <w:tr w:rsidR="009108E4" w14:paraId="1037A1D9" w14:textId="77777777" w:rsidTr="009108E4">
        <w:tc>
          <w:tcPr>
            <w:tcW w:w="1908" w:type="dxa"/>
          </w:tcPr>
          <w:p w14:paraId="35F37B6D" w14:textId="77777777" w:rsidR="009108E4" w:rsidRPr="00194569" w:rsidRDefault="009108E4" w:rsidP="009108E4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9456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nside Iraq</w:t>
            </w:r>
          </w:p>
          <w:p w14:paraId="1402C6EA" w14:textId="77777777" w:rsidR="009108E4" w:rsidRDefault="009108E4" w:rsidP="00C61F99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8055" w:type="dxa"/>
          </w:tcPr>
          <w:p w14:paraId="2D7184B1" w14:textId="77777777" w:rsidR="009108E4" w:rsidRPr="00194569" w:rsidRDefault="009108E4" w:rsidP="009108E4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  <w:p w14:paraId="76FC3F62" w14:textId="11AB347B" w:rsidR="009108E4" w:rsidRPr="00194569" w:rsidRDefault="00A9258B" w:rsidP="009108E4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 xml:space="preserve">The conference of the </w:t>
            </w:r>
            <w:r w:rsidR="009108E4"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University of Baghdad / </w:t>
            </w:r>
            <w:r w:rsidR="009108E4" w:rsidRPr="00A24825">
              <w:rPr>
                <w:rFonts w:asciiTheme="majorBidi" w:hAnsiTheme="majorBidi" w:cstheme="majorBidi"/>
                <w:sz w:val="28"/>
                <w:szCs w:val="28"/>
              </w:rPr>
              <w:t xml:space="preserve">College of Education for Human Sciences 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>/20</w:t>
            </w:r>
            <w:r w:rsidR="009108E4" w:rsidRPr="00194569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  <w:p w14:paraId="46187E93" w14:textId="7008FE37" w:rsidR="009108E4" w:rsidRPr="00194569" w:rsidRDefault="00A9258B" w:rsidP="009108E4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9108E4" w:rsidRPr="00B93C5B">
              <w:rPr>
                <w:rFonts w:asciiTheme="majorBidi" w:hAnsiTheme="majorBidi" w:cstheme="majorBidi"/>
                <w:sz w:val="28"/>
                <w:szCs w:val="28"/>
              </w:rPr>
              <w:t xml:space="preserve">The conference of the </w:t>
            </w:r>
            <w:r w:rsidR="009108E4"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University of Karbala 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>/ 20</w:t>
            </w:r>
            <w:r w:rsidR="009108E4" w:rsidRPr="00194569">
              <w:rPr>
                <w:rFonts w:asciiTheme="majorBidi" w:hAnsiTheme="majorBidi" w:cstheme="majorBidi"/>
                <w:sz w:val="28"/>
                <w:szCs w:val="28"/>
              </w:rPr>
              <w:t>13</w:t>
            </w:r>
          </w:p>
          <w:p w14:paraId="34BC9D80" w14:textId="240D7247" w:rsidR="009108E4" w:rsidRDefault="00A9258B" w:rsidP="009108E4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9108E4" w:rsidRPr="00B93C5B">
              <w:rPr>
                <w:rFonts w:asciiTheme="majorBidi" w:hAnsiTheme="majorBidi" w:cstheme="majorBidi"/>
                <w:sz w:val="28"/>
                <w:szCs w:val="28"/>
              </w:rPr>
              <w:t xml:space="preserve">The conference of the </w:t>
            </w:r>
            <w:r w:rsidR="009108E4"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University of </w:t>
            </w:r>
            <w:proofErr w:type="spellStart"/>
            <w:r w:rsidR="009108E4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iyala</w:t>
            </w:r>
            <w:proofErr w:type="spellEnd"/>
            <w:r w:rsidR="009108E4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 xml:space="preserve">/ </w:t>
            </w:r>
            <w:r w:rsidR="009108E4" w:rsidRPr="000009AE">
              <w:rPr>
                <w:rFonts w:asciiTheme="majorBidi" w:hAnsiTheme="majorBidi" w:cstheme="majorBidi"/>
                <w:sz w:val="28"/>
                <w:szCs w:val="28"/>
              </w:rPr>
              <w:t xml:space="preserve">College of Education for Human Sciences 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>/20</w:t>
            </w:r>
            <w:r w:rsidR="009108E4" w:rsidRPr="00194569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  <w:p w14:paraId="42F31802" w14:textId="355C2CE9" w:rsidR="009108E4" w:rsidRDefault="00A9258B" w:rsidP="009108E4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</w:t>
            </w:r>
            <w:r w:rsidR="009108E4" w:rsidRPr="00B93C5B">
              <w:rPr>
                <w:rFonts w:asciiTheme="majorBidi" w:hAnsiTheme="majorBidi" w:cstheme="majorBidi"/>
                <w:sz w:val="28"/>
                <w:szCs w:val="28"/>
              </w:rPr>
              <w:t xml:space="preserve">The conference of the University of </w:t>
            </w:r>
            <w:proofErr w:type="spellStart"/>
            <w:r w:rsidR="009108E4" w:rsidRPr="00B93C5B">
              <w:rPr>
                <w:rFonts w:asciiTheme="majorBidi" w:hAnsiTheme="majorBidi" w:cstheme="majorBidi"/>
                <w:sz w:val="28"/>
                <w:szCs w:val="28"/>
              </w:rPr>
              <w:t>Diyala</w:t>
            </w:r>
            <w:proofErr w:type="spellEnd"/>
            <w:r w:rsidR="009108E4" w:rsidRPr="00B93C5B">
              <w:rPr>
                <w:rFonts w:asciiTheme="majorBidi" w:hAnsiTheme="majorBidi" w:cstheme="majorBidi"/>
                <w:sz w:val="28"/>
                <w:szCs w:val="28"/>
              </w:rPr>
              <w:t xml:space="preserve"> /</w:t>
            </w:r>
            <w:r w:rsidR="009108E4" w:rsidRPr="000009AE">
              <w:t xml:space="preserve"> </w:t>
            </w:r>
            <w:r w:rsidR="009108E4" w:rsidRPr="000009AE">
              <w:rPr>
                <w:rFonts w:asciiTheme="majorBidi" w:hAnsiTheme="majorBidi" w:cstheme="majorBidi"/>
                <w:sz w:val="28"/>
                <w:szCs w:val="28"/>
              </w:rPr>
              <w:t>College of Education for Human Sciences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>/</w:t>
            </w:r>
            <w:r w:rsidR="009108E4" w:rsidRPr="00B93C5B">
              <w:rPr>
                <w:rFonts w:asciiTheme="majorBidi" w:hAnsiTheme="majorBidi" w:cstheme="majorBidi"/>
                <w:sz w:val="28"/>
                <w:szCs w:val="28"/>
              </w:rPr>
              <w:t xml:space="preserve"> 201</w:t>
            </w:r>
            <w:r w:rsidR="009108E4">
              <w:rPr>
                <w:rFonts w:asciiTheme="majorBidi" w:hAnsiTheme="majorBidi" w:cstheme="majorBidi"/>
                <w:sz w:val="28"/>
                <w:szCs w:val="28"/>
              </w:rPr>
              <w:t>9</w:t>
            </w:r>
          </w:p>
          <w:p w14:paraId="2C33A80F" w14:textId="11B07AA9" w:rsidR="00A9258B" w:rsidRPr="00194569" w:rsidRDefault="00A9258B" w:rsidP="009108E4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-The first scientific international virtual conference in language between present challenges and future prospects/ English Department/ Al-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Mustansiriya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University</w:t>
            </w:r>
            <w:r w:rsidR="008A3066">
              <w:rPr>
                <w:rFonts w:asciiTheme="majorBidi" w:hAnsiTheme="majorBidi" w:cstheme="majorBidi"/>
                <w:sz w:val="28"/>
                <w:szCs w:val="28"/>
              </w:rPr>
              <w:t>/ 2020</w:t>
            </w:r>
          </w:p>
          <w:p w14:paraId="4995BB1A" w14:textId="77777777" w:rsidR="009108E4" w:rsidRDefault="009108E4" w:rsidP="00C61F99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9108E4" w14:paraId="161BA95F" w14:textId="77777777" w:rsidTr="009108E4">
        <w:tc>
          <w:tcPr>
            <w:tcW w:w="1908" w:type="dxa"/>
          </w:tcPr>
          <w:p w14:paraId="610A6E91" w14:textId="77777777" w:rsidR="009108E4" w:rsidRPr="00194569" w:rsidRDefault="009108E4" w:rsidP="009108E4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9456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utside Iraq</w:t>
            </w:r>
          </w:p>
          <w:p w14:paraId="4148CDA9" w14:textId="77777777" w:rsidR="009108E4" w:rsidRDefault="009108E4" w:rsidP="00C61F99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8055" w:type="dxa"/>
          </w:tcPr>
          <w:p w14:paraId="0E94B6DB" w14:textId="77777777" w:rsidR="009108E4" w:rsidRPr="00194569" w:rsidRDefault="009108E4" w:rsidP="009108E4">
            <w:pPr>
              <w:bidi/>
              <w:spacing w:line="360" w:lineRule="auto"/>
              <w:ind w:left="540"/>
              <w:jc w:val="right"/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>-</w:t>
            </w:r>
            <w:proofErr w:type="spellStart"/>
            <w:r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>Linelt</w:t>
            </w:r>
            <w:proofErr w:type="spellEnd"/>
            <w:r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194569"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 xml:space="preserve">Global Conference on Linguistics and Foreign 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>Language Teaching. 2013. Turkey/</w:t>
            </w:r>
            <w:r w:rsidRPr="00194569"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 xml:space="preserve"> Antalya</w:t>
            </w:r>
            <w:r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>.</w:t>
            </w:r>
          </w:p>
          <w:p w14:paraId="7A37A20F" w14:textId="77777777" w:rsidR="009108E4" w:rsidRDefault="009108E4" w:rsidP="009108E4">
            <w:pPr>
              <w:bidi/>
              <w:spacing w:line="360" w:lineRule="auto"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eastAsia="Times New Roman" w:hAnsiTheme="majorBidi" w:cstheme="majorBidi"/>
                <w:sz w:val="28"/>
                <w:szCs w:val="28"/>
                <w:lang w:bidi="ar-IQ"/>
              </w:rPr>
              <w:t>-</w:t>
            </w:r>
            <w:r w:rsidRPr="00194569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ANNAR </w:t>
            </w:r>
            <w:r w:rsidRPr="00194569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International conference on modern trends in 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English language and literature,</w:t>
            </w:r>
            <w:r w:rsidRPr="00194569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November 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2015 </w:t>
            </w:r>
            <w:r w:rsidRPr="00194569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Malaysia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.</w:t>
            </w:r>
          </w:p>
          <w:p w14:paraId="4351039F" w14:textId="77777777" w:rsidR="009108E4" w:rsidRDefault="009108E4" w:rsidP="009108E4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-GRDS Global Psychology and Language Research Association /Dubai/ 2016. </w:t>
            </w:r>
          </w:p>
          <w:p w14:paraId="1604D370" w14:textId="77777777" w:rsidR="009108E4" w:rsidRDefault="009108E4" w:rsidP="009108E4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  <w:r w:rsidRPr="007918B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ISER International conference 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/</w:t>
            </w:r>
            <w:r w:rsidRPr="007918B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2018 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/Bangkok/ </w:t>
            </w:r>
            <w:r w:rsidRPr="007918B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hailand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. </w:t>
            </w:r>
          </w:p>
          <w:p w14:paraId="52304003" w14:textId="77777777" w:rsidR="009108E4" w:rsidRDefault="009108E4" w:rsidP="009108E4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  <w:r w:rsidRPr="007918BA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The International conference on quality in higher education in the University of Istanbul/ Turkey/ 5th December 2018.</w:t>
            </w:r>
          </w:p>
          <w:p w14:paraId="21069F58" w14:textId="4DD16AC1" w:rsidR="009108E4" w:rsidRPr="009108E4" w:rsidRDefault="009108E4" w:rsidP="009108E4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-</w:t>
            </w:r>
            <w:r w:rsidRPr="00BD0516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-ISER International conference 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on social sciences and education</w:t>
            </w:r>
            <w:r w:rsidRPr="00BD0516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/201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9</w:t>
            </w:r>
            <w:r w:rsidRPr="00BD0516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/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Moscow</w:t>
            </w:r>
            <w:r w:rsidRPr="00BD0516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/ </w:t>
            </w: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Russian Federation</w:t>
            </w:r>
            <w:r w:rsidRPr="00BD0516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.</w:t>
            </w:r>
          </w:p>
        </w:tc>
      </w:tr>
    </w:tbl>
    <w:p w14:paraId="79EACF0C" w14:textId="77777777" w:rsidR="009108E4" w:rsidRDefault="009108E4" w:rsidP="00D737E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A169289" w14:textId="77777777" w:rsidR="00AC66E9" w:rsidRDefault="00AC66E9" w:rsidP="00D737E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392742F" w14:textId="411BFF1B" w:rsidR="00C232EC" w:rsidRPr="00194569" w:rsidRDefault="00EA76E3" w:rsidP="00D737EA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Publication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21"/>
        <w:gridCol w:w="3742"/>
      </w:tblGrid>
      <w:tr w:rsidR="00C232EC" w:rsidRPr="00194569" w14:paraId="715F8C29" w14:textId="77777777" w:rsidTr="001637E1">
        <w:tc>
          <w:tcPr>
            <w:tcW w:w="6221" w:type="dxa"/>
          </w:tcPr>
          <w:p w14:paraId="04802A1C" w14:textId="77777777" w:rsidR="00C232EC" w:rsidRPr="00194569" w:rsidRDefault="00B54DE7" w:rsidP="00C232EC">
            <w:pPr>
              <w:bidi/>
              <w:jc w:val="right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  <w:t>The publisher</w:t>
            </w:r>
          </w:p>
        </w:tc>
        <w:tc>
          <w:tcPr>
            <w:tcW w:w="3742" w:type="dxa"/>
          </w:tcPr>
          <w:p w14:paraId="43DC3163" w14:textId="77777777" w:rsidR="00C232EC" w:rsidRPr="00194569" w:rsidRDefault="00B54DE7" w:rsidP="00C232EC">
            <w:pPr>
              <w:bidi/>
              <w:jc w:val="right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  <w:t>Research</w:t>
            </w:r>
          </w:p>
        </w:tc>
      </w:tr>
      <w:tr w:rsidR="00AF36E7" w:rsidRPr="00194569" w14:paraId="213C7CC6" w14:textId="77777777" w:rsidTr="001637E1">
        <w:tc>
          <w:tcPr>
            <w:tcW w:w="6221" w:type="dxa"/>
          </w:tcPr>
          <w:p w14:paraId="2A5F1B36" w14:textId="77777777" w:rsidR="00AF36E7" w:rsidRDefault="00AF36E7" w:rsidP="00C232EC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AF36E7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Interactive Learning Environments</w:t>
            </w:r>
          </w:p>
          <w:p w14:paraId="4F8D8957" w14:textId="77777777" w:rsidR="00AF36E7" w:rsidRDefault="00AF36E7" w:rsidP="00AF36E7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2021</w:t>
            </w:r>
          </w:p>
          <w:p w14:paraId="276C0F80" w14:textId="4002B444" w:rsidR="00112FFE" w:rsidRPr="00AF36E7" w:rsidRDefault="00112FFE" w:rsidP="00112FF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12FF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Scopus indexed journal Q1</w:t>
            </w:r>
          </w:p>
        </w:tc>
        <w:tc>
          <w:tcPr>
            <w:tcW w:w="3742" w:type="dxa"/>
          </w:tcPr>
          <w:p w14:paraId="36D205D3" w14:textId="57809AAA" w:rsidR="00AF36E7" w:rsidRPr="00AF36E7" w:rsidRDefault="00AF36E7" w:rsidP="00AF36E7">
            <w:pPr>
              <w:jc w:val="both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AF36E7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Humanistic learning elements in a blended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AF36E7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learning environment: a study in an EFL teaching</w:t>
            </w:r>
          </w:p>
          <w:p w14:paraId="779B709F" w14:textId="6B452F2E" w:rsidR="00AF36E7" w:rsidRPr="00194569" w:rsidRDefault="00AF36E7" w:rsidP="00AF36E7">
            <w:pPr>
              <w:bidi/>
              <w:jc w:val="both"/>
              <w:rPr>
                <w:rFonts w:asciiTheme="majorBidi" w:eastAsia="Calibr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AF36E7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conte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xt</w:t>
            </w:r>
          </w:p>
        </w:tc>
      </w:tr>
      <w:tr w:rsidR="00AF36E7" w:rsidRPr="00194569" w14:paraId="55B7509C" w14:textId="77777777" w:rsidTr="001637E1">
        <w:tc>
          <w:tcPr>
            <w:tcW w:w="6221" w:type="dxa"/>
          </w:tcPr>
          <w:p w14:paraId="25C352A4" w14:textId="77777777" w:rsidR="00AF36E7" w:rsidRDefault="001637E1" w:rsidP="00C232EC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Current Psychology</w:t>
            </w:r>
          </w:p>
          <w:p w14:paraId="663592D1" w14:textId="77777777" w:rsidR="001637E1" w:rsidRDefault="001637E1" w:rsidP="001637E1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2021</w:t>
            </w:r>
          </w:p>
          <w:p w14:paraId="661B0F33" w14:textId="1F5EEB14" w:rsidR="00112FFE" w:rsidRPr="00AF36E7" w:rsidRDefault="00112FFE" w:rsidP="00112FF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12FF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Scopus indexed journal Q1</w:t>
            </w:r>
          </w:p>
        </w:tc>
        <w:tc>
          <w:tcPr>
            <w:tcW w:w="3742" w:type="dxa"/>
          </w:tcPr>
          <w:p w14:paraId="37230659" w14:textId="1A6B24C3" w:rsidR="00AF36E7" w:rsidRPr="00AF36E7" w:rsidRDefault="00AF36E7" w:rsidP="00AF36E7">
            <w:pPr>
              <w:jc w:val="both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Students’ willingness to attend EFL classes with respect to teachers’ credibility, stroke, and success: </w:t>
            </w:r>
            <w:r w:rsid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A cross-cultural study of Iranian and Iraqi students’ perceptions</w:t>
            </w:r>
          </w:p>
        </w:tc>
      </w:tr>
      <w:tr w:rsidR="001637E1" w:rsidRPr="00194569" w14:paraId="66F501C0" w14:textId="77777777" w:rsidTr="001637E1">
        <w:tc>
          <w:tcPr>
            <w:tcW w:w="6221" w:type="dxa"/>
          </w:tcPr>
          <w:p w14:paraId="4F920CC2" w14:textId="77777777" w:rsidR="001637E1" w:rsidRPr="001637E1" w:rsidRDefault="001637E1" w:rsidP="001637E1">
            <w:pP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THE JOURNAL OF ASIA TEFL Vol. 17, No. 3, Fall 2020, 1102-1110 http://dx.doi.org/10.18823/asiatefl.2020.17.3.27.1102</w:t>
            </w:r>
          </w:p>
          <w:p w14:paraId="187F24A1" w14:textId="310057FA" w:rsidR="001637E1" w:rsidRDefault="001637E1" w:rsidP="001637E1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Scopus indexed journal Q1</w:t>
            </w:r>
          </w:p>
        </w:tc>
        <w:tc>
          <w:tcPr>
            <w:tcW w:w="3742" w:type="dxa"/>
          </w:tcPr>
          <w:p w14:paraId="60ACF9B8" w14:textId="1E2F7AF4" w:rsidR="001637E1" w:rsidRDefault="001637E1" w:rsidP="00AF36E7">
            <w:pPr>
              <w:jc w:val="both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Towards Implicit Vocabulary Acquisition of Young Learners: The Use of Input Flooding and Peripheral Learning</w:t>
            </w:r>
          </w:p>
        </w:tc>
      </w:tr>
      <w:tr w:rsidR="001637E1" w:rsidRPr="00194569" w14:paraId="62B743F9" w14:textId="77777777" w:rsidTr="001637E1">
        <w:tc>
          <w:tcPr>
            <w:tcW w:w="6221" w:type="dxa"/>
          </w:tcPr>
          <w:p w14:paraId="0123BCFE" w14:textId="77777777" w:rsidR="001637E1" w:rsidRPr="001637E1" w:rsidRDefault="001637E1" w:rsidP="001637E1">
            <w:pP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THE JOURNAL OF ASIA TEFL Vol. 16, No. 3, Fall 2019, 987-995 http://dx.doi.org/10.18823/asiatefl.2019.16.3.15.987</w:t>
            </w:r>
          </w:p>
          <w:p w14:paraId="641972CD" w14:textId="53160662" w:rsidR="001637E1" w:rsidRDefault="001637E1" w:rsidP="001637E1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Scopus indexed journal Q1</w:t>
            </w:r>
          </w:p>
        </w:tc>
        <w:tc>
          <w:tcPr>
            <w:tcW w:w="3742" w:type="dxa"/>
          </w:tcPr>
          <w:p w14:paraId="3F560980" w14:textId="73144DA2" w:rsidR="001637E1" w:rsidRDefault="001637E1" w:rsidP="00AF36E7">
            <w:pPr>
              <w:jc w:val="both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637E1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Cultural Diversity, Awareness and Teaching: A Study in an EFL Context</w:t>
            </w:r>
          </w:p>
        </w:tc>
      </w:tr>
      <w:tr w:rsidR="002715C4" w:rsidRPr="00194569" w14:paraId="7FE415A0" w14:textId="77777777" w:rsidTr="001637E1">
        <w:tc>
          <w:tcPr>
            <w:tcW w:w="6221" w:type="dxa"/>
          </w:tcPr>
          <w:p w14:paraId="799101FE" w14:textId="7B92DA2A" w:rsidR="00EC4C29" w:rsidRPr="00194569" w:rsidRDefault="00AF36E7" w:rsidP="00EC4C29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proofErr w:type="spellStart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iyala</w:t>
            </w:r>
            <w:proofErr w:type="spellEnd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journal</w:t>
            </w:r>
            <w:r w:rsidR="00EC4C29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for human sciences</w:t>
            </w:r>
          </w:p>
          <w:p w14:paraId="4B066C47" w14:textId="77777777" w:rsidR="002715C4" w:rsidRPr="00194569" w:rsidRDefault="00EC4C29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O./</w:t>
            </w:r>
            <w:r w:rsidR="002715C4"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/46</w:t>
            </w:r>
          </w:p>
          <w:p w14:paraId="5074B523" w14:textId="77777777" w:rsidR="002715C4" w:rsidRPr="00194569" w:rsidRDefault="00EC4C29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Year/</w:t>
            </w:r>
            <w:r w:rsidR="002715C4"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/2010</w:t>
            </w:r>
          </w:p>
        </w:tc>
        <w:tc>
          <w:tcPr>
            <w:tcW w:w="3742" w:type="dxa"/>
          </w:tcPr>
          <w:p w14:paraId="2855D549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raqi Teacher's Attitude toward Using TPR as a Teaching Method for "Iraq Opportunities" Third Primary Pupils Book</w:t>
            </w:r>
          </w:p>
        </w:tc>
      </w:tr>
      <w:tr w:rsidR="002715C4" w:rsidRPr="00194569" w14:paraId="12692813" w14:textId="77777777" w:rsidTr="001637E1">
        <w:tc>
          <w:tcPr>
            <w:tcW w:w="6221" w:type="dxa"/>
          </w:tcPr>
          <w:p w14:paraId="6C1E9F99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l Fatah Journal</w:t>
            </w:r>
          </w:p>
          <w:p w14:paraId="6DDD8FD0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/45</w:t>
            </w: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O.</w:t>
            </w:r>
          </w:p>
          <w:p w14:paraId="67E319AB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Year /</w:t>
            </w:r>
            <w:r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/201</w:t>
            </w: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0</w:t>
            </w:r>
          </w:p>
        </w:tc>
        <w:tc>
          <w:tcPr>
            <w:tcW w:w="3742" w:type="dxa"/>
          </w:tcPr>
          <w:p w14:paraId="0E5C9FBF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ifficulties Faced by Iraqi EFL College Students in the Area of English Syllables</w:t>
            </w:r>
          </w:p>
        </w:tc>
      </w:tr>
      <w:tr w:rsidR="002715C4" w:rsidRPr="00194569" w14:paraId="46FB00DE" w14:textId="77777777" w:rsidTr="001637E1">
        <w:tc>
          <w:tcPr>
            <w:tcW w:w="6221" w:type="dxa"/>
          </w:tcPr>
          <w:p w14:paraId="67331187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proofErr w:type="spellStart"/>
            <w:proofErr w:type="gramStart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Diyala</w:t>
            </w:r>
            <w:proofErr w:type="spellEnd"/>
            <w:r w:rsidR="00EC4C29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journal</w:t>
            </w:r>
            <w:proofErr w:type="gramEnd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="00EC4C29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for human sciences</w:t>
            </w:r>
          </w:p>
          <w:p w14:paraId="2D3463D3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</w:t>
            </w:r>
            <w:r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/55</w:t>
            </w: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NO.</w:t>
            </w:r>
          </w:p>
          <w:p w14:paraId="4DE67230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Year/2012</w:t>
            </w:r>
          </w:p>
        </w:tc>
        <w:tc>
          <w:tcPr>
            <w:tcW w:w="3742" w:type="dxa"/>
          </w:tcPr>
          <w:p w14:paraId="1CB781CB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JO"/>
              </w:rPr>
              <w:t>Difficulties faced by Iraqi teachers in teaching new English communicative syllabuses</w:t>
            </w:r>
          </w:p>
        </w:tc>
      </w:tr>
      <w:tr w:rsidR="002715C4" w:rsidRPr="00194569" w14:paraId="254B511D" w14:textId="77777777" w:rsidTr="001637E1">
        <w:tc>
          <w:tcPr>
            <w:tcW w:w="6221" w:type="dxa"/>
          </w:tcPr>
          <w:p w14:paraId="265D205D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raqi Association journal for educational and psychological sciences</w:t>
            </w:r>
          </w:p>
          <w:p w14:paraId="5DAF4FD9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2/6/2014</w:t>
            </w:r>
          </w:p>
        </w:tc>
        <w:tc>
          <w:tcPr>
            <w:tcW w:w="3742" w:type="dxa"/>
          </w:tcPr>
          <w:p w14:paraId="29971D49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The Impact of Action Research </w:t>
            </w:r>
            <w:proofErr w:type="spellStart"/>
            <w:r w:rsidRPr="00194569">
              <w:rPr>
                <w:rFonts w:asciiTheme="majorBidi" w:hAnsiTheme="majorBidi" w:cstheme="majorBidi"/>
                <w:sz w:val="28"/>
                <w:szCs w:val="28"/>
              </w:rPr>
              <w:t>Programme</w:t>
            </w:r>
            <w:proofErr w:type="spellEnd"/>
            <w:r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 on EFL Student-Teachers' Reflective Practice</w:t>
            </w:r>
          </w:p>
        </w:tc>
      </w:tr>
      <w:tr w:rsidR="002715C4" w:rsidRPr="00194569" w14:paraId="540423BD" w14:textId="77777777" w:rsidTr="001637E1">
        <w:tc>
          <w:tcPr>
            <w:tcW w:w="6221" w:type="dxa"/>
          </w:tcPr>
          <w:p w14:paraId="557385F9" w14:textId="77777777" w:rsidR="00F2302E" w:rsidRPr="00194569" w:rsidRDefault="00F2302E" w:rsidP="00F2302E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Iraqi Association journal for educational and psychological sciences</w:t>
            </w:r>
          </w:p>
          <w:p w14:paraId="4BE78363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11/5/2014</w:t>
            </w:r>
          </w:p>
        </w:tc>
        <w:tc>
          <w:tcPr>
            <w:tcW w:w="3742" w:type="dxa"/>
          </w:tcPr>
          <w:p w14:paraId="0BA85651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</w:rPr>
              <w:t>Iraqi Teachers’ Attitude toward Using Action Research in Language Teaching</w:t>
            </w:r>
          </w:p>
        </w:tc>
      </w:tr>
      <w:tr w:rsidR="002715C4" w:rsidRPr="00194569" w14:paraId="34D8E35A" w14:textId="77777777" w:rsidTr="001637E1">
        <w:tc>
          <w:tcPr>
            <w:tcW w:w="6221" w:type="dxa"/>
          </w:tcPr>
          <w:p w14:paraId="3DDBD9FC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College of Education for Human Sciences</w:t>
            </w:r>
            <w:r w:rsidR="00EC4C29"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/university od </w:t>
            </w:r>
            <w:proofErr w:type="spellStart"/>
            <w:r w:rsidR="00EC4C29" w:rsidRPr="00194569">
              <w:rPr>
                <w:rFonts w:asciiTheme="majorBidi" w:hAnsiTheme="majorBidi" w:cstheme="majorBidi"/>
                <w:sz w:val="28"/>
                <w:szCs w:val="28"/>
              </w:rPr>
              <w:t>Diyala</w:t>
            </w:r>
            <w:proofErr w:type="spellEnd"/>
          </w:p>
          <w:p w14:paraId="36466799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</w:rPr>
              <w:t>8</w:t>
            </w:r>
            <w:r w:rsidRPr="00194569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  <w:r w:rsidRPr="00194569">
              <w:rPr>
                <w:rFonts w:asciiTheme="majorBidi" w:hAnsiTheme="majorBidi" w:cstheme="majorBidi"/>
                <w:sz w:val="28"/>
                <w:szCs w:val="28"/>
              </w:rPr>
              <w:t xml:space="preserve"> Scientific Conference 1914</w:t>
            </w:r>
          </w:p>
        </w:tc>
        <w:tc>
          <w:tcPr>
            <w:tcW w:w="3742" w:type="dxa"/>
          </w:tcPr>
          <w:p w14:paraId="46012442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</w:rPr>
              <w:t>Investigating the Effect of Language Anxiety on Student-Teachers’ Oral Performance</w:t>
            </w:r>
          </w:p>
        </w:tc>
      </w:tr>
      <w:tr w:rsidR="002715C4" w:rsidRPr="00194569" w14:paraId="4CF9417E" w14:textId="77777777" w:rsidTr="001637E1">
        <w:tc>
          <w:tcPr>
            <w:tcW w:w="6221" w:type="dxa"/>
          </w:tcPr>
          <w:p w14:paraId="7F96B255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ternational conference on modern trends in English language and literature</w:t>
            </w:r>
          </w:p>
          <w:p w14:paraId="53446163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ternational Journal of multidisciplinary research</w:t>
            </w:r>
          </w:p>
          <w:p w14:paraId="0158EC35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proofErr w:type="gramStart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Vol .Iv</w:t>
            </w:r>
            <w:proofErr w:type="gramEnd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, Issue 7, November 2015</w:t>
            </w:r>
          </w:p>
        </w:tc>
        <w:tc>
          <w:tcPr>
            <w:tcW w:w="3742" w:type="dxa"/>
          </w:tcPr>
          <w:p w14:paraId="4B6A6D8B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vestigating EFL College students’ Errors in Recognizing and Producing Modal Auxiliary Verbs</w:t>
            </w:r>
          </w:p>
        </w:tc>
      </w:tr>
      <w:tr w:rsidR="002715C4" w:rsidRPr="00194569" w14:paraId="5CE57626" w14:textId="77777777" w:rsidTr="001637E1">
        <w:tc>
          <w:tcPr>
            <w:tcW w:w="6221" w:type="dxa"/>
          </w:tcPr>
          <w:p w14:paraId="11525578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ADRRI Journal of Arts and Social Sciences</w:t>
            </w:r>
          </w:p>
          <w:p w14:paraId="1EA59624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Vo. 13, No. 3,30</w:t>
            </w:r>
            <w:proofErr w:type="gramStart"/>
            <w:r w:rsidRPr="00194569">
              <w:rPr>
                <w:rFonts w:asciiTheme="majorBidi" w:hAnsiTheme="majorBidi" w:cstheme="majorBidi"/>
                <w:sz w:val="28"/>
                <w:szCs w:val="28"/>
                <w:vertAlign w:val="superscript"/>
                <w:lang w:bidi="ar-IQ"/>
              </w:rPr>
              <w:t>th</w:t>
            </w: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 June</w:t>
            </w:r>
            <w:proofErr w:type="gramEnd"/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 2015</w:t>
            </w:r>
          </w:p>
        </w:tc>
        <w:tc>
          <w:tcPr>
            <w:tcW w:w="3742" w:type="dxa"/>
          </w:tcPr>
          <w:p w14:paraId="517DA9BC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</w:rPr>
              <w:t>The Correlation between Iraqi EFL College Students’ Autonomy and their Classroom Interaction and Academic Performance</w:t>
            </w:r>
          </w:p>
        </w:tc>
      </w:tr>
      <w:tr w:rsidR="002715C4" w:rsidRPr="00194569" w14:paraId="1FF043A8" w14:textId="77777777" w:rsidTr="001637E1">
        <w:tc>
          <w:tcPr>
            <w:tcW w:w="6221" w:type="dxa"/>
          </w:tcPr>
          <w:p w14:paraId="69F27C60" w14:textId="77777777" w:rsidR="002715C4" w:rsidRPr="00194569" w:rsidRDefault="006B3309" w:rsidP="00D51052">
            <w:pPr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Journal of </w:t>
            </w:r>
            <w:r w:rsidR="002715C4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Coll</w:t>
            </w:r>
            <w:r w:rsidR="00D51052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e</w:t>
            </w:r>
            <w:r w:rsidR="002715C4"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ge of languages journal </w:t>
            </w:r>
          </w:p>
          <w:p w14:paraId="169A5049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University of Baghdad</w:t>
            </w:r>
          </w:p>
          <w:p w14:paraId="3906B917" w14:textId="77777777" w:rsidR="002715C4" w:rsidRPr="00194569" w:rsidRDefault="006B3309" w:rsidP="006B3309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2017</w:t>
            </w:r>
          </w:p>
        </w:tc>
        <w:tc>
          <w:tcPr>
            <w:tcW w:w="3742" w:type="dxa"/>
          </w:tcPr>
          <w:p w14:paraId="51F78683" w14:textId="77777777" w:rsidR="002715C4" w:rsidRPr="00194569" w:rsidRDefault="002715C4" w:rsidP="002715C4">
            <w:pPr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194569">
              <w:rPr>
                <w:rFonts w:asciiTheme="majorBidi" w:hAnsiTheme="majorBidi" w:cstheme="majorBidi"/>
                <w:sz w:val="28"/>
                <w:szCs w:val="28"/>
                <w:lang w:bidi="ar-IQ"/>
              </w:rPr>
              <w:t xml:space="preserve">The Impact of Using PowerPoint Presentation on EFL Students’ Attendance, Achievement, and Engagement  </w:t>
            </w:r>
          </w:p>
        </w:tc>
      </w:tr>
      <w:tr w:rsidR="002715C4" w:rsidRPr="00194569" w14:paraId="18B7D6A7" w14:textId="77777777" w:rsidTr="001637E1">
        <w:tc>
          <w:tcPr>
            <w:tcW w:w="6221" w:type="dxa"/>
          </w:tcPr>
          <w:p w14:paraId="5F60455E" w14:textId="77777777" w:rsidR="002715C4" w:rsidRPr="00194569" w:rsidRDefault="00AF7699" w:rsidP="00292755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GRDS International conference/ Dubai</w:t>
            </w:r>
          </w:p>
        </w:tc>
        <w:tc>
          <w:tcPr>
            <w:tcW w:w="3742" w:type="dxa"/>
          </w:tcPr>
          <w:p w14:paraId="0B520FFA" w14:textId="77777777" w:rsidR="00AF7699" w:rsidRDefault="00AF7699" w:rsidP="00AF7699">
            <w:pPr>
              <w:bidi/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IQ"/>
              </w:rPr>
              <w:t>The Correlation between EFL College Students’ Large Classes and their Academic Performance</w:t>
            </w:r>
          </w:p>
          <w:p w14:paraId="663BA1B7" w14:textId="77777777" w:rsidR="002715C4" w:rsidRPr="00AF7699" w:rsidRDefault="002715C4" w:rsidP="002715C4">
            <w:pPr>
              <w:bidi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</w:p>
        </w:tc>
      </w:tr>
      <w:tr w:rsidR="002715C4" w:rsidRPr="00194569" w14:paraId="40FB631B" w14:textId="77777777" w:rsidTr="001637E1">
        <w:tc>
          <w:tcPr>
            <w:tcW w:w="6221" w:type="dxa"/>
          </w:tcPr>
          <w:p w14:paraId="5FB29118" w14:textId="77777777" w:rsidR="002715C4" w:rsidRDefault="002715C4" w:rsidP="002715C4">
            <w:pPr>
              <w:bidi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  <w:p w14:paraId="60752A0C" w14:textId="77777777" w:rsidR="00AF7699" w:rsidRDefault="00134E49" w:rsidP="00134E49">
            <w:pP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134E49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AL-USTATH</w:t>
            </w:r>
          </w:p>
          <w:p w14:paraId="09DAF085" w14:textId="77777777" w:rsidR="00134E49" w:rsidRPr="00AF7699" w:rsidRDefault="00134E49" w:rsidP="00134E49">
            <w:pPr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134E49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The Number 224–volume one - 2018AD, 1439AH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</w:t>
            </w:r>
          </w:p>
          <w:p w14:paraId="2F49CFD8" w14:textId="77777777" w:rsidR="00AF7699" w:rsidRPr="00194569" w:rsidRDefault="00AF7699" w:rsidP="00AF7699">
            <w:pPr>
              <w:bidi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3742" w:type="dxa"/>
          </w:tcPr>
          <w:p w14:paraId="3DB76DC8" w14:textId="77777777" w:rsidR="002715C4" w:rsidRPr="00194569" w:rsidRDefault="005F3598" w:rsidP="005F3598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5F3598">
              <w:rPr>
                <w:rFonts w:asciiTheme="majorBidi" w:hAnsiTheme="majorBidi" w:cstheme="majorBidi"/>
                <w:sz w:val="28"/>
                <w:szCs w:val="28"/>
                <w:lang w:bidi="ar-IQ"/>
              </w:rPr>
              <w:t>Investigating Iraqi EFL Intermediate School Students’ Difficulties in Reading Literary Texts</w:t>
            </w:r>
          </w:p>
        </w:tc>
      </w:tr>
      <w:tr w:rsidR="002715C4" w:rsidRPr="00194569" w14:paraId="235B765F" w14:textId="77777777" w:rsidTr="001637E1">
        <w:tc>
          <w:tcPr>
            <w:tcW w:w="6221" w:type="dxa"/>
          </w:tcPr>
          <w:p w14:paraId="0715C74C" w14:textId="77777777" w:rsidR="002715C4" w:rsidRPr="00194569" w:rsidRDefault="00292755" w:rsidP="00292755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292755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ISER -338</w:t>
            </w:r>
            <w:r w:rsidRPr="00292755">
              <w:rPr>
                <w:rFonts w:asciiTheme="majorBidi" w:eastAsia="Calibri" w:hAnsiTheme="majorBidi" w:cstheme="majorBidi"/>
                <w:sz w:val="28"/>
                <w:szCs w:val="28"/>
                <w:vertAlign w:val="superscript"/>
                <w:lang w:bidi="ar-IQ"/>
              </w:rPr>
              <w:t>th</w:t>
            </w:r>
            <w:r w:rsidRPr="00292755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International conference on Educational and Social Sciences (ICESS-2018)</w:t>
            </w:r>
          </w:p>
        </w:tc>
        <w:tc>
          <w:tcPr>
            <w:tcW w:w="3742" w:type="dxa"/>
          </w:tcPr>
          <w:p w14:paraId="698B62D5" w14:textId="77777777" w:rsidR="002715C4" w:rsidRPr="00194569" w:rsidRDefault="00292755" w:rsidP="00292755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rtl/>
                <w:lang w:bidi="ar-IQ"/>
              </w:rPr>
            </w:pPr>
            <w:r w:rsidRPr="00292755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Examining the Effects of Using Social Strategies on EFL College Students’ Attitude towards Self-Peer Assessment</w:t>
            </w:r>
          </w:p>
        </w:tc>
      </w:tr>
      <w:tr w:rsidR="00292755" w:rsidRPr="00194569" w14:paraId="065EFDF1" w14:textId="77777777" w:rsidTr="001637E1">
        <w:tc>
          <w:tcPr>
            <w:tcW w:w="6221" w:type="dxa"/>
          </w:tcPr>
          <w:p w14:paraId="06D8F10F" w14:textId="77777777" w:rsidR="00BD0516" w:rsidRDefault="0096535F" w:rsidP="002B448D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96535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International Journal of English Linguistics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/9 issue 1/ 2019/</w:t>
            </w:r>
            <w:r w:rsidR="002B448D" w:rsidRPr="002B448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2B448D" w:rsidRPr="002B448D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293-300</w:t>
            </w:r>
          </w:p>
          <w:p w14:paraId="4BA4780F" w14:textId="77777777" w:rsidR="00292755" w:rsidRPr="00292755" w:rsidRDefault="00BD0516" w:rsidP="00BD0516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Thomson Routers indexed journal </w:t>
            </w:r>
            <w:r w:rsidR="0096535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3742" w:type="dxa"/>
          </w:tcPr>
          <w:p w14:paraId="7F9EA658" w14:textId="77777777" w:rsidR="0096535F" w:rsidRPr="0096535F" w:rsidRDefault="0096535F" w:rsidP="0096535F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proofErr w:type="spellStart"/>
            <w:r w:rsidRPr="0096535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Dictogloss</w:t>
            </w:r>
            <w:proofErr w:type="spellEnd"/>
            <w:r w:rsidRPr="0096535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as a Technique to Raise EFL College Students' Knowledge of Grammar, Writing and the Comprehension of Meaning</w:t>
            </w:r>
          </w:p>
          <w:p w14:paraId="04608871" w14:textId="77777777" w:rsidR="00292755" w:rsidRPr="0096535F" w:rsidRDefault="00292755" w:rsidP="00292755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</w:tc>
      </w:tr>
      <w:tr w:rsidR="000009AE" w:rsidRPr="00194569" w14:paraId="0D72462D" w14:textId="77777777" w:rsidTr="001637E1">
        <w:tc>
          <w:tcPr>
            <w:tcW w:w="6221" w:type="dxa"/>
          </w:tcPr>
          <w:p w14:paraId="0540C472" w14:textId="77777777" w:rsidR="000009AE" w:rsidRPr="0096535F" w:rsidRDefault="000009AE" w:rsidP="000009A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The online journal of quality in higher education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/2019/1 issue 6/ </w:t>
            </w:r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39- 44</w:t>
            </w:r>
          </w:p>
        </w:tc>
        <w:tc>
          <w:tcPr>
            <w:tcW w:w="3742" w:type="dxa"/>
          </w:tcPr>
          <w:p w14:paraId="20BCFE3E" w14:textId="77777777" w:rsidR="000009AE" w:rsidRPr="0096535F" w:rsidRDefault="000009AE" w:rsidP="000009A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The effect of Viber Application on the acquisition of clipped, blended and acronym words</w:t>
            </w:r>
          </w:p>
        </w:tc>
      </w:tr>
      <w:tr w:rsidR="00292755" w:rsidRPr="00194569" w14:paraId="023A30F3" w14:textId="77777777" w:rsidTr="001637E1">
        <w:tc>
          <w:tcPr>
            <w:tcW w:w="6221" w:type="dxa"/>
          </w:tcPr>
          <w:p w14:paraId="73FAE1EB" w14:textId="77777777" w:rsidR="000009AE" w:rsidRPr="000009AE" w:rsidRDefault="000009AE" w:rsidP="000009A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The conference of the University of </w:t>
            </w:r>
            <w:proofErr w:type="spellStart"/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Diyala</w:t>
            </w:r>
            <w:proofErr w:type="spellEnd"/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/ College of Education for Human Sciences 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/</w:t>
            </w:r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2019</w:t>
            </w:r>
          </w:p>
          <w:p w14:paraId="7AB9EFB3" w14:textId="77777777" w:rsidR="00292755" w:rsidRPr="000009AE" w:rsidRDefault="00292755" w:rsidP="00292755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</w:tc>
        <w:tc>
          <w:tcPr>
            <w:tcW w:w="3742" w:type="dxa"/>
          </w:tcPr>
          <w:p w14:paraId="4A2DA5A1" w14:textId="77777777" w:rsidR="000009AE" w:rsidRPr="000009AE" w:rsidRDefault="000009AE" w:rsidP="000009A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009AE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The Use of Action Research in a Socio-professional Context: Student-teachers’ Perceptions </w:t>
            </w:r>
          </w:p>
          <w:p w14:paraId="5437F837" w14:textId="77777777" w:rsidR="00292755" w:rsidRPr="000009AE" w:rsidRDefault="00292755" w:rsidP="00292755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</w:p>
        </w:tc>
      </w:tr>
      <w:tr w:rsidR="00BD0516" w:rsidRPr="00194569" w14:paraId="4A3B04BF" w14:textId="77777777" w:rsidTr="001637E1">
        <w:tc>
          <w:tcPr>
            <w:tcW w:w="6221" w:type="dxa"/>
          </w:tcPr>
          <w:p w14:paraId="0D747B06" w14:textId="77777777" w:rsidR="00BD0516" w:rsidRPr="000009AE" w:rsidRDefault="00BD0516" w:rsidP="00BD0516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BD0516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lastRenderedPageBreak/>
              <w:t>ISER International conference on social sciences and education/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10</w:t>
            </w:r>
            <w:r w:rsidRPr="00BD0516">
              <w:rPr>
                <w:rFonts w:asciiTheme="majorBidi" w:eastAsia="Calibri" w:hAnsiTheme="majorBidi" w:cstheme="majorBidi"/>
                <w:sz w:val="28"/>
                <w:szCs w:val="28"/>
                <w:vertAlign w:val="superscript"/>
                <w:lang w:bidi="ar-IQ"/>
              </w:rPr>
              <w:t>th</w:t>
            </w: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 /10/</w:t>
            </w:r>
            <w:r w:rsidRPr="00BD0516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2019 /Moscow/ Russian Federation.</w:t>
            </w:r>
          </w:p>
        </w:tc>
        <w:tc>
          <w:tcPr>
            <w:tcW w:w="3742" w:type="dxa"/>
          </w:tcPr>
          <w:p w14:paraId="48A0571E" w14:textId="77777777" w:rsidR="00BD0516" w:rsidRPr="000009AE" w:rsidRDefault="00BD0516" w:rsidP="000009AE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BD0516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Virtual Learning Environment as a Medium of Instruction in Higher Education</w:t>
            </w:r>
            <w:r w:rsidRPr="00BD0516">
              <w:rPr>
                <w:rFonts w:asciiTheme="majorBidi" w:eastAsia="Calibri" w:hAnsiTheme="majorBidi" w:cs="Times New Roman"/>
                <w:sz w:val="28"/>
                <w:szCs w:val="28"/>
                <w:rtl/>
                <w:lang w:bidi="ar-IQ"/>
              </w:rPr>
              <w:t xml:space="preserve">  </w:t>
            </w:r>
          </w:p>
        </w:tc>
      </w:tr>
      <w:tr w:rsidR="0009374F" w:rsidRPr="00194569" w14:paraId="1B7B21C4" w14:textId="77777777" w:rsidTr="001637E1">
        <w:tc>
          <w:tcPr>
            <w:tcW w:w="6221" w:type="dxa"/>
          </w:tcPr>
          <w:p w14:paraId="3B149A9C" w14:textId="77777777" w:rsidR="00DD0443" w:rsidRDefault="0009374F" w:rsidP="0009374F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9374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ELS Journal on Interdisciplinary Studies on Humanities </w:t>
            </w:r>
          </w:p>
          <w:p w14:paraId="207C32A8" w14:textId="77777777" w:rsidR="0009374F" w:rsidRPr="00BD0516" w:rsidRDefault="0009374F" w:rsidP="00DD0443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9374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Volume 3 Issue 3, 2020</w:t>
            </w:r>
          </w:p>
        </w:tc>
        <w:tc>
          <w:tcPr>
            <w:tcW w:w="3742" w:type="dxa"/>
          </w:tcPr>
          <w:p w14:paraId="57B024A8" w14:textId="77777777" w:rsidR="0009374F" w:rsidRPr="00BD0516" w:rsidRDefault="0009374F" w:rsidP="0009374F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 w:rsidRPr="0009374F"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Risk-taking and Self-actualization in EFL Positive Classroom Environment</w:t>
            </w:r>
          </w:p>
        </w:tc>
      </w:tr>
      <w:tr w:rsidR="00FB61DD" w:rsidRPr="00194569" w14:paraId="29241CA2" w14:textId="77777777" w:rsidTr="001637E1">
        <w:tc>
          <w:tcPr>
            <w:tcW w:w="6221" w:type="dxa"/>
          </w:tcPr>
          <w:p w14:paraId="3B6ABF58" w14:textId="77777777" w:rsidR="00FB61DD" w:rsidRDefault="00FB61DD" w:rsidP="0009374F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 xml:space="preserve">Intensive Journal </w:t>
            </w:r>
          </w:p>
          <w:p w14:paraId="70E8D52D" w14:textId="77777777" w:rsidR="004079EC" w:rsidRDefault="004079EC" w:rsidP="004079EC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3(2) 2020</w:t>
            </w:r>
          </w:p>
          <w:p w14:paraId="6900D2E2" w14:textId="214F70D1" w:rsidR="004079EC" w:rsidRPr="0009374F" w:rsidRDefault="004079EC" w:rsidP="004079EC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18-30</w:t>
            </w:r>
          </w:p>
        </w:tc>
        <w:tc>
          <w:tcPr>
            <w:tcW w:w="3742" w:type="dxa"/>
          </w:tcPr>
          <w:p w14:paraId="5FA71D83" w14:textId="6DB2C6F4" w:rsidR="00FB61DD" w:rsidRPr="0009374F" w:rsidRDefault="00FB61DD" w:rsidP="0009374F">
            <w:pPr>
              <w:bidi/>
              <w:jc w:val="right"/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eastAsia="Calibri" w:hAnsiTheme="majorBidi" w:cstheme="majorBidi"/>
                <w:sz w:val="28"/>
                <w:szCs w:val="28"/>
                <w:lang w:bidi="ar-IQ"/>
              </w:rPr>
              <w:t>Using virtual learning environment as a medium of instruction in EFL context: college teachers’ attitudes</w:t>
            </w:r>
          </w:p>
        </w:tc>
      </w:tr>
    </w:tbl>
    <w:p w14:paraId="1D61A4D9" w14:textId="77777777" w:rsidR="00194569" w:rsidRDefault="00194569" w:rsidP="0019456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1F8C7F68" w14:textId="77777777" w:rsidR="00CD1465" w:rsidRDefault="00CD1465" w:rsidP="0019456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B060674" w14:textId="77777777" w:rsidR="00CD1465" w:rsidRDefault="00CD1465" w:rsidP="0019456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45FDE63C" w14:textId="6C008548" w:rsidR="00194569" w:rsidRPr="00194569" w:rsidRDefault="00DE7442" w:rsidP="0019456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Membership</w:t>
      </w:r>
    </w:p>
    <w:p w14:paraId="387657A0" w14:textId="77777777" w:rsidR="00194569" w:rsidRPr="00194569" w:rsidRDefault="00DE7442" w:rsidP="0019456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Researchgate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Platform</w:t>
      </w:r>
    </w:p>
    <w:p w14:paraId="2F0C6812" w14:textId="77777777" w:rsidR="00194569" w:rsidRDefault="00DE7442" w:rsidP="0019456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Google Scholar</w:t>
      </w:r>
    </w:p>
    <w:p w14:paraId="0A01574E" w14:textId="61326E2D" w:rsidR="008215C4" w:rsidRDefault="008215C4" w:rsidP="0019456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Publon</w:t>
      </w:r>
      <w:r w:rsidR="00CD1465">
        <w:rPr>
          <w:rFonts w:asciiTheme="majorBidi" w:hAnsiTheme="majorBidi" w:cstheme="majorBidi"/>
          <w:sz w:val="28"/>
          <w:szCs w:val="28"/>
        </w:rPr>
        <w:t>s</w:t>
      </w:r>
      <w:proofErr w:type="spellEnd"/>
    </w:p>
    <w:p w14:paraId="707EF9DD" w14:textId="4D97606E" w:rsidR="00C0299A" w:rsidRPr="00194569" w:rsidRDefault="00C0299A" w:rsidP="00A4797F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52448BC5" w14:textId="77777777" w:rsidR="00194569" w:rsidRPr="00194569" w:rsidRDefault="00194569" w:rsidP="00194569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Hobbies &amp; Interests </w:t>
      </w:r>
    </w:p>
    <w:p w14:paraId="2AB2E167" w14:textId="77777777" w:rsidR="004A6DB6" w:rsidRPr="00194569" w:rsidRDefault="00194569" w:rsidP="007026B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194569">
        <w:rPr>
          <w:rFonts w:asciiTheme="majorBidi" w:hAnsiTheme="majorBidi" w:cstheme="majorBidi"/>
          <w:sz w:val="28"/>
          <w:szCs w:val="28"/>
        </w:rPr>
        <w:t xml:space="preserve">Reading, travelling &amp; </w:t>
      </w:r>
      <w:r w:rsidR="007026B0">
        <w:rPr>
          <w:rFonts w:asciiTheme="majorBidi" w:hAnsiTheme="majorBidi" w:cstheme="majorBidi"/>
          <w:sz w:val="28"/>
          <w:szCs w:val="28"/>
        </w:rPr>
        <w:t>Walking</w:t>
      </w:r>
      <w:r w:rsidRPr="00194569">
        <w:rPr>
          <w:rFonts w:asciiTheme="majorBidi" w:hAnsiTheme="majorBidi" w:cstheme="majorBidi"/>
          <w:sz w:val="28"/>
          <w:szCs w:val="28"/>
        </w:rPr>
        <w:t xml:space="preserve"> </w:t>
      </w:r>
    </w:p>
    <w:p w14:paraId="2B7E0848" w14:textId="7DF4A01C" w:rsidR="00A24A45" w:rsidRPr="00194569" w:rsidRDefault="00CD1465" w:rsidP="005D2C58">
      <w:pPr>
        <w:rPr>
          <w:rFonts w:asciiTheme="majorBidi" w:hAnsiTheme="majorBidi" w:cstheme="majorBidi"/>
          <w:sz w:val="28"/>
          <w:szCs w:val="28"/>
          <w:lang w:bidi="ar-JO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  <w:lang w:bidi="ar-JO"/>
        </w:rPr>
        <w:t>References:</w:t>
      </w:r>
      <w:r w:rsidR="00A24A45" w:rsidRPr="00194569">
        <w:rPr>
          <w:rFonts w:asciiTheme="majorBidi" w:hAnsiTheme="majorBidi" w:cstheme="majorBidi"/>
          <w:sz w:val="28"/>
          <w:szCs w:val="28"/>
          <w:lang w:bidi="ar-JO"/>
        </w:rPr>
        <w:t xml:space="preserve"> Available on request </w:t>
      </w:r>
    </w:p>
    <w:p w14:paraId="1D108029" w14:textId="77777777" w:rsidR="008F0C3F" w:rsidRPr="00194569" w:rsidRDefault="008F0C3F" w:rsidP="008F0C3F">
      <w:pPr>
        <w:rPr>
          <w:rFonts w:asciiTheme="majorBidi" w:hAnsiTheme="majorBidi" w:cstheme="majorBidi"/>
          <w:sz w:val="28"/>
          <w:szCs w:val="28"/>
        </w:rPr>
      </w:pPr>
    </w:p>
    <w:p w14:paraId="1D115BBF" w14:textId="77777777" w:rsidR="008F0C3F" w:rsidRPr="00194569" w:rsidRDefault="008F0C3F" w:rsidP="008F0C3F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94569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</w:p>
    <w:p w14:paraId="3DF9605D" w14:textId="77777777" w:rsidR="008F0C3F" w:rsidRPr="00194569" w:rsidRDefault="008F0C3F" w:rsidP="008F0C3F">
      <w:pPr>
        <w:rPr>
          <w:rFonts w:asciiTheme="majorBidi" w:hAnsiTheme="majorBidi" w:cstheme="majorBidi"/>
          <w:sz w:val="28"/>
          <w:szCs w:val="28"/>
        </w:rPr>
      </w:pPr>
    </w:p>
    <w:p w14:paraId="22F2AF8C" w14:textId="77777777" w:rsidR="008F0C3F" w:rsidRPr="00194569" w:rsidRDefault="008F0C3F" w:rsidP="008F0C3F">
      <w:pPr>
        <w:rPr>
          <w:rFonts w:asciiTheme="majorBidi" w:hAnsiTheme="majorBidi" w:cstheme="majorBidi"/>
          <w:sz w:val="28"/>
          <w:szCs w:val="28"/>
        </w:rPr>
      </w:pPr>
      <w:r w:rsidRPr="00194569">
        <w:rPr>
          <w:rFonts w:asciiTheme="majorBidi" w:hAnsiTheme="majorBidi" w:cstheme="majorBidi"/>
          <w:sz w:val="28"/>
          <w:szCs w:val="28"/>
        </w:rPr>
        <w:t xml:space="preserve"> </w:t>
      </w:r>
    </w:p>
    <w:p w14:paraId="53454694" w14:textId="77777777" w:rsidR="00DD59C0" w:rsidRPr="00194569" w:rsidRDefault="00DD59C0" w:rsidP="00DD59C0">
      <w:pPr>
        <w:rPr>
          <w:rFonts w:asciiTheme="majorBidi" w:hAnsiTheme="majorBidi" w:cstheme="majorBidi"/>
          <w:sz w:val="28"/>
          <w:szCs w:val="28"/>
        </w:rPr>
      </w:pPr>
      <w:r w:rsidRPr="00194569">
        <w:rPr>
          <w:rFonts w:asciiTheme="majorBidi" w:hAnsiTheme="majorBidi" w:cstheme="majorBidi"/>
          <w:sz w:val="28"/>
          <w:szCs w:val="28"/>
        </w:rPr>
        <w:t xml:space="preserve"> </w:t>
      </w:r>
    </w:p>
    <w:p w14:paraId="23B188DD" w14:textId="77777777" w:rsidR="00DD59C0" w:rsidRPr="00194569" w:rsidRDefault="00DD59C0">
      <w:pPr>
        <w:rPr>
          <w:rFonts w:asciiTheme="majorBidi" w:hAnsiTheme="majorBidi" w:cstheme="majorBidi"/>
          <w:sz w:val="28"/>
          <w:szCs w:val="28"/>
        </w:rPr>
      </w:pPr>
    </w:p>
    <w:p w14:paraId="6CDC4BBE" w14:textId="77777777" w:rsidR="001D586D" w:rsidRPr="00194569" w:rsidRDefault="001D586D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1D586D" w:rsidRPr="00194569" w:rsidSect="001D586D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12C94"/>
    <w:multiLevelType w:val="hybridMultilevel"/>
    <w:tmpl w:val="49A6DFE6"/>
    <w:lvl w:ilvl="0" w:tplc="865E3E3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B646A9"/>
    <w:multiLevelType w:val="hybridMultilevel"/>
    <w:tmpl w:val="74CADA3E"/>
    <w:lvl w:ilvl="0" w:tplc="F0ACA892">
      <w:start w:val="8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 w:hint="default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DIlMzc0NjE1NLMyUdpeDU4uLM/DyQAkODWgBX9XhrLQAAAA=="/>
  </w:docVars>
  <w:rsids>
    <w:rsidRoot w:val="001D586D"/>
    <w:rsid w:val="000009AE"/>
    <w:rsid w:val="00010157"/>
    <w:rsid w:val="0009374F"/>
    <w:rsid w:val="0010303C"/>
    <w:rsid w:val="00112FFE"/>
    <w:rsid w:val="00134E49"/>
    <w:rsid w:val="001508FD"/>
    <w:rsid w:val="001637E1"/>
    <w:rsid w:val="001811A3"/>
    <w:rsid w:val="00194569"/>
    <w:rsid w:val="001D586D"/>
    <w:rsid w:val="0027142C"/>
    <w:rsid w:val="002715C4"/>
    <w:rsid w:val="00292755"/>
    <w:rsid w:val="002B448D"/>
    <w:rsid w:val="002D6C85"/>
    <w:rsid w:val="002F3D7E"/>
    <w:rsid w:val="00330C32"/>
    <w:rsid w:val="003404B5"/>
    <w:rsid w:val="003931AB"/>
    <w:rsid w:val="004079EC"/>
    <w:rsid w:val="0045014D"/>
    <w:rsid w:val="00481CF7"/>
    <w:rsid w:val="00491A87"/>
    <w:rsid w:val="004A6DB6"/>
    <w:rsid w:val="004F6009"/>
    <w:rsid w:val="00521D92"/>
    <w:rsid w:val="0054203E"/>
    <w:rsid w:val="00563457"/>
    <w:rsid w:val="005D2C58"/>
    <w:rsid w:val="005F3598"/>
    <w:rsid w:val="00696B90"/>
    <w:rsid w:val="006B01F2"/>
    <w:rsid w:val="006B3309"/>
    <w:rsid w:val="007026B0"/>
    <w:rsid w:val="00780859"/>
    <w:rsid w:val="00781FCC"/>
    <w:rsid w:val="007918BA"/>
    <w:rsid w:val="008215C4"/>
    <w:rsid w:val="008A3066"/>
    <w:rsid w:val="008C25D3"/>
    <w:rsid w:val="008F0C3F"/>
    <w:rsid w:val="008F526E"/>
    <w:rsid w:val="009108E4"/>
    <w:rsid w:val="0091674E"/>
    <w:rsid w:val="009627D6"/>
    <w:rsid w:val="0096535F"/>
    <w:rsid w:val="009B1484"/>
    <w:rsid w:val="009C7A4E"/>
    <w:rsid w:val="009E5938"/>
    <w:rsid w:val="009E5F42"/>
    <w:rsid w:val="00A24825"/>
    <w:rsid w:val="00A24A45"/>
    <w:rsid w:val="00A266A8"/>
    <w:rsid w:val="00A4797F"/>
    <w:rsid w:val="00A869AE"/>
    <w:rsid w:val="00A91347"/>
    <w:rsid w:val="00A9258B"/>
    <w:rsid w:val="00AB6A2D"/>
    <w:rsid w:val="00AC66E9"/>
    <w:rsid w:val="00AD0A98"/>
    <w:rsid w:val="00AF36E7"/>
    <w:rsid w:val="00AF7699"/>
    <w:rsid w:val="00B36A17"/>
    <w:rsid w:val="00B43294"/>
    <w:rsid w:val="00B54DE7"/>
    <w:rsid w:val="00B93C5B"/>
    <w:rsid w:val="00BD0516"/>
    <w:rsid w:val="00C0299A"/>
    <w:rsid w:val="00C232EC"/>
    <w:rsid w:val="00C55DA5"/>
    <w:rsid w:val="00C61F99"/>
    <w:rsid w:val="00C73B87"/>
    <w:rsid w:val="00CD1465"/>
    <w:rsid w:val="00D0620E"/>
    <w:rsid w:val="00D43124"/>
    <w:rsid w:val="00D51052"/>
    <w:rsid w:val="00D62BBF"/>
    <w:rsid w:val="00D737EA"/>
    <w:rsid w:val="00DD0443"/>
    <w:rsid w:val="00DD59C0"/>
    <w:rsid w:val="00DE7442"/>
    <w:rsid w:val="00E0761D"/>
    <w:rsid w:val="00E2548A"/>
    <w:rsid w:val="00EA76E3"/>
    <w:rsid w:val="00EC4C29"/>
    <w:rsid w:val="00ED5419"/>
    <w:rsid w:val="00EE22F3"/>
    <w:rsid w:val="00F2302E"/>
    <w:rsid w:val="00FB32BB"/>
    <w:rsid w:val="00FB3A0D"/>
    <w:rsid w:val="00FB6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3A83E"/>
  <w15:docId w15:val="{5B4130D9-084D-4554-99F2-5C6C3D84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A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9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14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42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23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B14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qaahabeb00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liqaahabeb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0CEE1-BC10-4F05-9CA0-AEF6B85BD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5</Pages>
  <Words>974</Words>
  <Characters>555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OST</dc:creator>
  <cp:lastModifiedBy>Ali</cp:lastModifiedBy>
  <cp:revision>79</cp:revision>
  <dcterms:created xsi:type="dcterms:W3CDTF">2013-05-03T04:00:00Z</dcterms:created>
  <dcterms:modified xsi:type="dcterms:W3CDTF">2021-05-14T15:56:00Z</dcterms:modified>
</cp:coreProperties>
</file>